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B0F22" w14:textId="38972021" w:rsidR="00711748" w:rsidRPr="00DF64F9" w:rsidRDefault="00265EE8" w:rsidP="489F701D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bookmarkStart w:id="0" w:name="_Hlk105397518"/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1546C65D" wp14:editId="62C5FA78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1748"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="00711748"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="00711748"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="00711748"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 xml:space="preserve">Prepared by: </w:t>
      </w:r>
      <w:r w:rsidR="32446E03"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United Arts of Central Florida</w:t>
      </w:r>
    </w:p>
    <w:p w14:paraId="0F1D3168" w14:textId="44804A5F" w:rsidR="32446E03" w:rsidRDefault="32446E03" w:rsidP="7374A619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>Arts and Culture Access Funding</w:t>
      </w:r>
      <w:r w:rsidR="00711748" w:rsidRPr="7374A619">
        <w:rPr>
          <w:rFonts w:asciiTheme="majorHAnsi" w:eastAsiaTheme="majorEastAsia" w:hAnsiTheme="majorHAnsi" w:cstheme="majorBidi"/>
          <w:i/>
          <w:iCs/>
        </w:rPr>
        <w:t xml:space="preserve"> </w:t>
      </w:r>
      <w:r w:rsidR="00711748" w:rsidRPr="7374A619">
        <w:rPr>
          <w:rFonts w:asciiTheme="majorHAnsi" w:eastAsiaTheme="majorEastAsia" w:hAnsiTheme="majorHAnsi" w:cstheme="majorBidi"/>
        </w:rPr>
        <w:t>program</w:t>
      </w:r>
      <w:r w:rsidRPr="7374A619">
        <w:rPr>
          <w:rFonts w:asciiTheme="majorHAnsi" w:eastAsiaTheme="majorEastAsia" w:hAnsiTheme="majorHAnsi" w:cstheme="majorBidi"/>
        </w:rPr>
        <w:t xml:space="preserve">. Lesson plans submitted </w:t>
      </w:r>
      <w:r w:rsidR="3E1C8910" w:rsidRPr="7374A619">
        <w:rPr>
          <w:rFonts w:asciiTheme="majorHAnsi" w:eastAsiaTheme="majorEastAsia" w:hAnsiTheme="majorHAnsi" w:cstheme="majorBidi"/>
        </w:rPr>
        <w:t>without</w:t>
      </w:r>
      <w:r w:rsidRPr="7374A619">
        <w:rPr>
          <w:rFonts w:asciiTheme="majorHAnsi" w:eastAsiaTheme="majorEastAsia" w:hAnsiTheme="majorHAnsi" w:cstheme="majorBidi"/>
        </w:rPr>
        <w:t xml:space="preserve"> this cover sheet will not </w:t>
      </w:r>
      <w:r w:rsidR="1B35C7D0" w:rsidRPr="7374A619">
        <w:rPr>
          <w:rFonts w:asciiTheme="majorHAnsi" w:eastAsiaTheme="majorEastAsia" w:hAnsiTheme="majorHAnsi" w:cstheme="majorBidi"/>
        </w:rPr>
        <w:t xml:space="preserve">be reviewed for approval. Any questions or concerns regarding </w:t>
      </w:r>
      <w:r w:rsidR="37B5F2AC" w:rsidRPr="7374A619">
        <w:rPr>
          <w:rFonts w:asciiTheme="majorHAnsi" w:eastAsiaTheme="majorEastAsia" w:hAnsiTheme="majorHAnsi" w:cstheme="majorBidi"/>
        </w:rPr>
        <w:t>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489F701D" w14:paraId="65413DCE" w14:textId="77777777" w:rsidTr="2A2F9452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D037BAD" w14:textId="209C98F8" w:rsidR="6A8EDEFB" w:rsidRPr="00340E59" w:rsidRDefault="6A8EDEFB" w:rsidP="00711748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5D57962D" w14:textId="568562F3" w:rsidR="6A8EDEFB" w:rsidRPr="00340E59" w:rsidRDefault="6A8EDEFB" w:rsidP="390E7789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489F701D" w14:paraId="496F9CF8" w14:textId="77777777" w:rsidTr="2A2F9452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66499E9" w14:textId="044C9854" w:rsidR="6A8EDEFB" w:rsidRPr="00340E59" w:rsidRDefault="6A8EDEFB" w:rsidP="00711748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70B571A3" w14:textId="4ECC03F5" w:rsidR="489F701D" w:rsidRPr="00340E59" w:rsidRDefault="005436C7" w:rsidP="2A2F9452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proofErr w:type="spellStart"/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Orisirisi</w:t>
            </w:r>
            <w:proofErr w:type="spellEnd"/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 xml:space="preserve"> African Folklore</w:t>
            </w:r>
          </w:p>
        </w:tc>
      </w:tr>
      <w:tr w:rsidR="489F701D" w14:paraId="33BFEB5B" w14:textId="77777777" w:rsidTr="2A2F9452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30F7EE5" w14:textId="6B23BB76" w:rsidR="6A8EDEFB" w:rsidRPr="00340E59" w:rsidRDefault="00E71600" w:rsidP="00711748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="6A8EDEFB"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 w:rsidR="00853D7C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="6A8EDEFB"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</w:t>
            </w:r>
            <w:r w:rsidR="4BA48C65"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 xml:space="preserve">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7B6335B3" w14:textId="4C57F5CA" w:rsidR="00340E59" w:rsidRPr="00340E59" w:rsidRDefault="00E71600" w:rsidP="00340E59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</w:t>
            </w:r>
            <w:r w:rsidR="00853D7C">
              <w:rPr>
                <w:rFonts w:asciiTheme="majorHAnsi" w:eastAsiaTheme="majorEastAsia" w:hAnsiTheme="majorHAnsi" w:cstheme="majorBidi"/>
                <w:sz w:val="21"/>
                <w:szCs w:val="21"/>
              </w:rPr>
              <w:t xml:space="preserve"> all that apply:</w:t>
            </w:r>
          </w:p>
          <w:p w14:paraId="40709659" w14:textId="4F25CAA0" w:rsidR="489F701D" w:rsidRPr="00E71600" w:rsidRDefault="008612BB" w:rsidP="00E7160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722455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5157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☒</w:t>
                </w:r>
              </w:sdtContent>
            </w:sdt>
            <w:r w:rsidR="000B3970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</w:t>
            </w:r>
            <w:r w:rsidR="008D44ED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 xml:space="preserve"> students to the topic</w:t>
            </w:r>
            <w:r w:rsidR="000B3970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)</w:t>
            </w:r>
          </w:p>
          <w:p w14:paraId="6EC4859F" w14:textId="29AB7C29" w:rsidR="000B3970" w:rsidRPr="00E71600" w:rsidRDefault="008612BB" w:rsidP="00E7160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15140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600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0B3970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 xml:space="preserve">During the lesson (is this meant to </w:t>
            </w:r>
            <w:r w:rsidR="008D44ED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affirm understanding)</w:t>
            </w:r>
          </w:p>
          <w:p w14:paraId="4477FDBE" w14:textId="6142FE52" w:rsidR="000B3970" w:rsidRPr="00E71600" w:rsidRDefault="008612BB" w:rsidP="00E7160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010028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5157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0B3970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</w:t>
            </w:r>
            <w:r w:rsidR="008D44ED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 xml:space="preserve"> (is this meant to review or assess knowledge)</w:t>
            </w:r>
          </w:p>
        </w:tc>
      </w:tr>
      <w:tr w:rsidR="007B3441" w14:paraId="398A9B00" w14:textId="77777777" w:rsidTr="007B3441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380B658D" w14:textId="05460B89" w:rsidR="007B3441" w:rsidRPr="00340E59" w:rsidRDefault="00B144D5" w:rsidP="00711748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616F4B33" w14:textId="2329737F" w:rsidR="007B3441" w:rsidRDefault="008612BB" w:rsidP="489F701D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proofErr w:type="spellStart"/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Orisirisi</w:t>
            </w:r>
            <w:proofErr w:type="spellEnd"/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 xml:space="preserve"> African Folklore</w:t>
            </w:r>
          </w:p>
          <w:p w14:paraId="03F9599C" w14:textId="17517223" w:rsidR="002603EA" w:rsidRPr="00340E59" w:rsidRDefault="002603EA" w:rsidP="489F701D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30 minutes</w:t>
            </w:r>
          </w:p>
        </w:tc>
      </w:tr>
      <w:tr w:rsidR="007B3441" w14:paraId="502B5FA9" w14:textId="77777777" w:rsidTr="2A2F9452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B3649AA" w14:textId="329BECAD" w:rsidR="007B3441" w:rsidRPr="00340E59" w:rsidRDefault="00B144D5" w:rsidP="00711748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4CB4D3BA" w14:textId="77777777" w:rsidR="007B3441" w:rsidRPr="00340E59" w:rsidRDefault="007B3441" w:rsidP="489F701D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3E79DF" w14:paraId="31320273" w14:textId="77777777" w:rsidTr="2A2F9452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6709EED" w14:textId="54DB8365" w:rsidR="003E79DF" w:rsidRPr="00340E59" w:rsidRDefault="003E79DF" w:rsidP="00711748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598DD505" w14:textId="10161B24" w:rsidR="003E79DF" w:rsidRPr="00340E59" w:rsidRDefault="002603EA" w:rsidP="489F701D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k-12</w:t>
            </w:r>
          </w:p>
        </w:tc>
      </w:tr>
      <w:tr w:rsidR="00E71600" w14:paraId="7C9923EB" w14:textId="77777777" w:rsidTr="2A2F9452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0B1A6A3D" w14:textId="1CB26EE1" w:rsidR="00E71600" w:rsidRPr="00340E59" w:rsidRDefault="00E71600" w:rsidP="00E7160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07D6C6C5" w14:textId="1289631D" w:rsidR="00E71600" w:rsidRPr="00340E59" w:rsidRDefault="00E71600" w:rsidP="00E7160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55942ACA" w14:textId="6ED9746A" w:rsidR="00E71600" w:rsidRPr="00E71600" w:rsidRDefault="008612BB" w:rsidP="00E7160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33167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600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303A5C34" w14:textId="165B7D75" w:rsidR="00E71600" w:rsidRPr="00E71600" w:rsidRDefault="008612BB" w:rsidP="00E7160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7484910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6C7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☒</w:t>
                </w:r>
              </w:sdtContent>
            </w:sdt>
            <w:r w:rsid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0F6A5059" w14:textId="06BA2C78" w:rsidR="00E71600" w:rsidRPr="00340E59" w:rsidRDefault="008612BB" w:rsidP="00E7160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11247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600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460AF70D" w14:textId="19D8E0D8" w:rsidR="00853D7C" w:rsidRPr="00853D7C" w:rsidRDefault="00853D7C" w:rsidP="00853D7C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D50326" w14:paraId="3AC502E6" w14:textId="77777777" w:rsidTr="00E7160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75723E18" w14:textId="3843888F" w:rsidR="00D50326" w:rsidRPr="00E71600" w:rsidRDefault="00D50326" w:rsidP="489F701D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</w:t>
            </w:r>
            <w:r w:rsidR="0090514E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l…”</w:t>
            </w:r>
          </w:p>
        </w:tc>
      </w:tr>
      <w:tr w:rsidR="00D50326" w14:paraId="15A63CF0" w14:textId="77777777" w:rsidTr="00E71600">
        <w:trPr>
          <w:trHeight w:val="1700"/>
        </w:trPr>
        <w:tc>
          <w:tcPr>
            <w:tcW w:w="10709" w:type="dxa"/>
            <w:gridSpan w:val="2"/>
          </w:tcPr>
          <w:p w14:paraId="4644B6D5" w14:textId="77777777" w:rsidR="00D13C25" w:rsidRDefault="00FD5157" w:rsidP="00D13C25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Students will be able to describe the differences between the various African Drums that they’ve seen</w:t>
            </w:r>
          </w:p>
          <w:p w14:paraId="0C92F852" w14:textId="77777777" w:rsidR="00FD5157" w:rsidRDefault="00FD5157" w:rsidP="00D13C25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Students will be able to at least three things that the drums which they see have in common</w:t>
            </w:r>
          </w:p>
          <w:p w14:paraId="50C801AF" w14:textId="77777777" w:rsidR="00FD5157" w:rsidRDefault="00FD5157" w:rsidP="00D13C25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 xml:space="preserve">Students will be able to describe how the </w:t>
            </w:r>
            <w:r w:rsidR="0085423E">
              <w:rPr>
                <w:rFonts w:asciiTheme="majorHAnsi" w:eastAsiaTheme="majorEastAsia" w:hAnsiTheme="majorHAnsi" w:cstheme="majorBidi"/>
              </w:rPr>
              <w:t>drumbeats</w:t>
            </w:r>
            <w:r>
              <w:rPr>
                <w:rFonts w:asciiTheme="majorHAnsi" w:eastAsiaTheme="majorEastAsia" w:hAnsiTheme="majorHAnsi" w:cstheme="majorBidi"/>
              </w:rPr>
              <w:t xml:space="preserve"> that they have experienced makes them feel</w:t>
            </w:r>
          </w:p>
          <w:p w14:paraId="2D9376AC" w14:textId="5C17F353" w:rsidR="003968E1" w:rsidRDefault="003968E1" w:rsidP="00D13C25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 xml:space="preserve">Students will be able to understand the importance of </w:t>
            </w:r>
            <w:r w:rsidR="005B4BF5">
              <w:rPr>
                <w:rFonts w:asciiTheme="majorHAnsi" w:eastAsiaTheme="majorEastAsia" w:hAnsiTheme="majorHAnsi" w:cstheme="majorBidi"/>
              </w:rPr>
              <w:t>music and dance in African life and culture</w:t>
            </w:r>
          </w:p>
          <w:p w14:paraId="330D05DA" w14:textId="1C8DF9ED" w:rsidR="005B4BF5" w:rsidRDefault="005B4BF5" w:rsidP="00D13C25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Students will be able to understand the importance of storytelling and oral traditions in African life and culture</w:t>
            </w:r>
          </w:p>
        </w:tc>
      </w:tr>
      <w:tr w:rsidR="00D50326" w14:paraId="32852D92" w14:textId="77777777" w:rsidTr="00E7160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257C7444" w14:textId="359B33B7" w:rsidR="009D7D7E" w:rsidRPr="00E71600" w:rsidRDefault="0090514E" w:rsidP="489F701D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</w:t>
            </w:r>
            <w:r w:rsidR="00D4766B" w:rsidRPr="00E71600">
              <w:rPr>
                <w:rFonts w:ascii="Corbel" w:eastAsiaTheme="majorEastAsia" w:hAnsi="Corbel" w:cstheme="majorBidi"/>
                <w:b/>
                <w:bCs/>
              </w:rPr>
              <w:t>:</w:t>
            </w:r>
            <w:r w:rsidR="00D4766B" w:rsidRPr="00E71600">
              <w:rPr>
                <w:rFonts w:ascii="Corbel" w:eastAsiaTheme="majorEastAsia" w:hAnsi="Corbel" w:cstheme="majorBidi"/>
              </w:rPr>
              <w:t xml:space="preserve"> </w:t>
            </w:r>
            <w:r w:rsidR="00D4766B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</w:t>
            </w:r>
            <w:r w:rsidR="00AF74E3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as listed on </w:t>
            </w:r>
            <w:hyperlink r:id="rId6" w:history="1">
              <w:r w:rsidR="00AF74E3"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="00AF74E3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="00AF74E3"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="00AF74E3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</w:t>
            </w:r>
            <w:r w:rsidR="00462D3C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standards. Be sure to note both </w:t>
            </w:r>
            <w:r w:rsidR="009D7D7E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codes and description (e.g.:</w:t>
            </w:r>
            <w:r w:rsidR="00774869"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="00774869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D50326" w14:paraId="2AE4566F" w14:textId="77777777" w:rsidTr="00A42B61">
        <w:trPr>
          <w:trHeight w:val="1583"/>
        </w:trPr>
        <w:tc>
          <w:tcPr>
            <w:tcW w:w="10709" w:type="dxa"/>
            <w:gridSpan w:val="2"/>
          </w:tcPr>
          <w:p w14:paraId="1DD344E2" w14:textId="34F9103C" w:rsidR="00A0071D" w:rsidRDefault="00C32CFA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Enduring Understanding: MU.K.C.1.1 Respond to music from various sound sources to show awareness of steady beat</w:t>
            </w:r>
          </w:p>
          <w:p w14:paraId="7FF3A4A6" w14:textId="5132108B" w:rsidR="00C32CFA" w:rsidRDefault="00C32CFA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 xml:space="preserve">Enduring Understanding: MU.3.C.1.1 Describe listening skills and how they support appreciation of musical works </w:t>
            </w:r>
          </w:p>
          <w:p w14:paraId="08B17BA4" w14:textId="76E57329" w:rsidR="00C32CFA" w:rsidRDefault="00871791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Enduring Understanding: MU.4.C.3.1 Describe characteristics that makes various musical works appealing</w:t>
            </w:r>
          </w:p>
          <w:p w14:paraId="745DA2DD" w14:textId="1E6EBDE5" w:rsidR="00C32CFA" w:rsidRDefault="00871791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Enduring Understanding: MU.912.C.1.3 Analyze instruments of the world and classify them by common traits</w:t>
            </w:r>
          </w:p>
          <w:p w14:paraId="2020215B" w14:textId="14890634" w:rsidR="00A0071D" w:rsidRDefault="00FF5D05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Enduring Understanding: Th.3.0.2.2 Collaborate  to show the emotions of a particular story or play</w:t>
            </w:r>
          </w:p>
          <w:p w14:paraId="63E7F455" w14:textId="32946892" w:rsidR="00FF5D05" w:rsidRDefault="00FF5D05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Enduring Understanding: Th.912.0.2.4 Construct and perform a pantomime of a complete story, showing a full character arc.</w:t>
            </w:r>
          </w:p>
          <w:p w14:paraId="7424C640" w14:textId="41D674E5" w:rsidR="0075514E" w:rsidRDefault="00FF5D05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Enduring Understanding</w:t>
            </w:r>
            <w:r w:rsidR="003968E1">
              <w:rPr>
                <w:rFonts w:asciiTheme="majorHAnsi" w:eastAsiaTheme="majorEastAsia" w:hAnsiTheme="majorHAnsi" w:cstheme="majorBidi"/>
              </w:rPr>
              <w:t>:</w:t>
            </w:r>
            <w:r>
              <w:rPr>
                <w:rFonts w:asciiTheme="majorHAnsi" w:eastAsiaTheme="majorEastAsia" w:hAnsiTheme="majorHAnsi" w:cstheme="majorBidi"/>
              </w:rPr>
              <w:t xml:space="preserve"> TH.4.0.3.2 Explore how theatre is used to understand </w:t>
            </w:r>
            <w:r w:rsidR="00307C8C">
              <w:rPr>
                <w:rFonts w:asciiTheme="majorHAnsi" w:eastAsiaTheme="majorEastAsia" w:hAnsiTheme="majorHAnsi" w:cstheme="majorBidi"/>
              </w:rPr>
              <w:t>different cultures</w:t>
            </w:r>
          </w:p>
          <w:p w14:paraId="78AA4FCA" w14:textId="298D9BE6" w:rsidR="00871791" w:rsidRDefault="00A41805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Integration of Knowledge and ideas</w:t>
            </w:r>
            <w:r w:rsidR="003968E1">
              <w:rPr>
                <w:rFonts w:asciiTheme="majorHAnsi" w:eastAsiaTheme="majorEastAsia" w:hAnsiTheme="majorHAnsi" w:cstheme="majorBidi"/>
              </w:rPr>
              <w:t>:</w:t>
            </w:r>
            <w:r>
              <w:rPr>
                <w:rFonts w:asciiTheme="majorHAnsi" w:eastAsiaTheme="majorEastAsia" w:hAnsiTheme="majorHAnsi" w:cstheme="majorBidi"/>
              </w:rPr>
              <w:t xml:space="preserve"> LAFS.K12.R.3.7 Integrate and evaluate content presented in diverse media and </w:t>
            </w:r>
            <w:r w:rsidR="003968E1">
              <w:rPr>
                <w:rFonts w:asciiTheme="majorHAnsi" w:eastAsiaTheme="majorEastAsia" w:hAnsiTheme="majorHAnsi" w:cstheme="majorBidi"/>
              </w:rPr>
              <w:t xml:space="preserve">   </w:t>
            </w:r>
            <w:r>
              <w:rPr>
                <w:rFonts w:asciiTheme="majorHAnsi" w:eastAsiaTheme="majorEastAsia" w:hAnsiTheme="majorHAnsi" w:cstheme="majorBidi"/>
              </w:rPr>
              <w:t xml:space="preserve">formats including visually </w:t>
            </w:r>
            <w:r w:rsidR="00C645A2">
              <w:rPr>
                <w:rFonts w:asciiTheme="majorHAnsi" w:eastAsiaTheme="majorEastAsia" w:hAnsiTheme="majorHAnsi" w:cstheme="majorBidi"/>
              </w:rPr>
              <w:t>and quantitatively, as well as in words.</w:t>
            </w:r>
          </w:p>
          <w:p w14:paraId="3A31FDDA" w14:textId="7F6C4BF1" w:rsidR="00A41805" w:rsidRDefault="00A41805" w:rsidP="489F701D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D13C25" w14:paraId="273ED1B5" w14:textId="77777777" w:rsidTr="00E7160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71FDB4BB" w14:textId="1D0272D9" w:rsidR="00D13C25" w:rsidRPr="00E71600" w:rsidRDefault="00340E59" w:rsidP="489F701D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</w:t>
            </w:r>
            <w:r w:rsidR="00192369" w:rsidRPr="00E71600">
              <w:rPr>
                <w:rFonts w:ascii="Corbel" w:eastAsiaTheme="majorEastAsia" w:hAnsi="Corbel" w:cstheme="majorBidi"/>
                <w:b/>
                <w:bCs/>
              </w:rPr>
              <w:t>rovided by vendor</w:t>
            </w:r>
            <w:r w:rsidRPr="00E71600">
              <w:rPr>
                <w:rFonts w:ascii="Corbel" w:eastAsiaTheme="majorEastAsia" w:hAnsi="Corbel" w:cstheme="majorBidi"/>
                <w:b/>
                <w:bCs/>
              </w:rPr>
              <w:t>:</w:t>
            </w:r>
            <w:r w:rsidR="00192369" w:rsidRPr="00E71600">
              <w:rPr>
                <w:rFonts w:ascii="Corbel" w:eastAsiaTheme="majorEastAsia" w:hAnsi="Corbel" w:cstheme="majorBidi"/>
              </w:rPr>
              <w:t xml:space="preserve"> </w:t>
            </w:r>
            <w:r w:rsidR="00853D7C"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</w:t>
            </w:r>
            <w:r w:rsidR="00192369"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2D0B5814" w14:textId="62E99F08" w:rsidR="00D13C25" w:rsidRPr="00E71600" w:rsidRDefault="00340E59" w:rsidP="489F701D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="00853D7C"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D13C25" w14:paraId="02CEC1D1" w14:textId="77777777" w:rsidTr="00E71600">
        <w:trPr>
          <w:trHeight w:val="1943"/>
        </w:trPr>
        <w:tc>
          <w:tcPr>
            <w:tcW w:w="5353" w:type="dxa"/>
          </w:tcPr>
          <w:p w14:paraId="1659173B" w14:textId="77777777" w:rsidR="00D13C25" w:rsidRDefault="00D13C25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3486C915" w14:textId="3019A97C" w:rsidR="00D13C25" w:rsidRDefault="00FD5157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Images, names, and pertinent information about different African drums that will be shown to students</w:t>
            </w:r>
          </w:p>
          <w:p w14:paraId="6387B58A" w14:textId="684C5183" w:rsidR="00FD5157" w:rsidRDefault="00FD5157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52DFFB63" w14:textId="0B58DB68" w:rsidR="00FD5157" w:rsidRDefault="00743857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On-Line links to the v</w:t>
            </w:r>
            <w:r w:rsidR="00FD5157">
              <w:rPr>
                <w:rFonts w:asciiTheme="majorHAnsi" w:eastAsiaTheme="majorEastAsia" w:hAnsiTheme="majorHAnsi" w:cstheme="majorBidi"/>
              </w:rPr>
              <w:t xml:space="preserve">arious rhythms produces by </w:t>
            </w:r>
            <w:r>
              <w:rPr>
                <w:rFonts w:asciiTheme="majorHAnsi" w:eastAsiaTheme="majorEastAsia" w:hAnsiTheme="majorHAnsi" w:cstheme="majorBidi"/>
              </w:rPr>
              <w:t>the different types of</w:t>
            </w:r>
            <w:r w:rsidR="00FD5157">
              <w:rPr>
                <w:rFonts w:asciiTheme="majorHAnsi" w:eastAsiaTheme="majorEastAsia" w:hAnsiTheme="majorHAnsi" w:cstheme="majorBidi"/>
              </w:rPr>
              <w:t xml:space="preserve"> drums </w:t>
            </w:r>
            <w:r>
              <w:rPr>
                <w:rFonts w:asciiTheme="majorHAnsi" w:eastAsiaTheme="majorEastAsia" w:hAnsiTheme="majorHAnsi" w:cstheme="majorBidi"/>
              </w:rPr>
              <w:t>that students will see during the lesson</w:t>
            </w:r>
          </w:p>
          <w:p w14:paraId="6AE5D8C7" w14:textId="73AC307F" w:rsidR="00A214A7" w:rsidRDefault="00A214A7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lastRenderedPageBreak/>
              <w:t>Link</w:t>
            </w:r>
            <w:r w:rsidR="0075514E">
              <w:rPr>
                <w:rFonts w:asciiTheme="majorHAnsi" w:eastAsiaTheme="majorEastAsia" w:hAnsiTheme="majorHAnsi" w:cstheme="majorBidi"/>
              </w:rPr>
              <w:t>s</w:t>
            </w:r>
            <w:r>
              <w:rPr>
                <w:rFonts w:asciiTheme="majorHAnsi" w:eastAsiaTheme="majorEastAsia" w:hAnsiTheme="majorHAnsi" w:cstheme="majorBidi"/>
              </w:rPr>
              <w:t xml:space="preserve"> to media to be shared video and music links to be shared with students in conjunction with lesson plan</w:t>
            </w:r>
          </w:p>
          <w:p w14:paraId="14721FFF" w14:textId="794243BD" w:rsidR="00743857" w:rsidRDefault="00743857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7E2D9C26" w14:textId="5DDF8C47" w:rsidR="00743857" w:rsidRDefault="00743857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32A050A2" w14:textId="4117FCAE" w:rsidR="00743857" w:rsidRDefault="00743857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50457215" w14:textId="77777777" w:rsidR="00743857" w:rsidRDefault="00743857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42FA0300" w14:textId="77777777" w:rsidR="00743857" w:rsidRDefault="00743857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30796289" w14:textId="5B6A6329" w:rsidR="00853D7C" w:rsidRDefault="00853D7C" w:rsidP="489F701D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3EE5208E" w14:textId="1D1B5519" w:rsidR="00D13C25" w:rsidRDefault="00D13C25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7AD96A9F" w14:textId="77777777" w:rsidR="00743857" w:rsidRDefault="00743857" w:rsidP="00743857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Line drawings of the various drum types for each student that they will be asked to color and embellish.</w:t>
            </w:r>
          </w:p>
          <w:p w14:paraId="3C9C6697" w14:textId="571885C5" w:rsidR="00853D7C" w:rsidRDefault="00853D7C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62D0CB61" w14:textId="6882CD41" w:rsidR="00853D7C" w:rsidRDefault="0085423E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Assorted colored crayons or markers</w:t>
            </w:r>
          </w:p>
          <w:p w14:paraId="7D0931B8" w14:textId="5B4F418B" w:rsidR="00A214A7" w:rsidRDefault="00A214A7" w:rsidP="489F701D">
            <w:pPr>
              <w:rPr>
                <w:rFonts w:asciiTheme="majorHAnsi" w:eastAsiaTheme="majorEastAsia" w:hAnsiTheme="majorHAnsi" w:cstheme="majorBidi"/>
              </w:rPr>
            </w:pPr>
          </w:p>
          <w:p w14:paraId="0A924EDC" w14:textId="277C30B4" w:rsidR="0075514E" w:rsidRDefault="0075514E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Drums and other African musical instruments</w:t>
            </w:r>
            <w:r w:rsidR="00AA6E54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FC3C38D" w14:textId="00A10A58" w:rsidR="00A214A7" w:rsidRDefault="00A214A7" w:rsidP="489F701D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lastRenderedPageBreak/>
              <w:t>Audio visual equipment needed for music listening and video</w:t>
            </w:r>
            <w:r w:rsidR="003968E1">
              <w:rPr>
                <w:rFonts w:asciiTheme="majorHAnsi" w:eastAsiaTheme="majorEastAsia" w:hAnsiTheme="majorHAnsi" w:cstheme="majorBidi"/>
              </w:rPr>
              <w:t xml:space="preserve"> or motion picture television viewing</w:t>
            </w:r>
            <w:r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11EB9E8" w14:textId="771EAB8B" w:rsidR="00D13C25" w:rsidRDefault="00D13C25" w:rsidP="489F701D">
            <w:pPr>
              <w:rPr>
                <w:rFonts w:asciiTheme="majorHAnsi" w:eastAsiaTheme="majorEastAsia" w:hAnsiTheme="majorHAnsi" w:cstheme="majorBidi"/>
              </w:rPr>
            </w:pPr>
          </w:p>
        </w:tc>
      </w:tr>
      <w:bookmarkEnd w:id="0"/>
    </w:tbl>
    <w:p w14:paraId="0F61FF39" w14:textId="3D88D7E4" w:rsidR="00711748" w:rsidRDefault="00711748" w:rsidP="489F701D">
      <w:pPr>
        <w:rPr>
          <w:rFonts w:asciiTheme="majorHAnsi" w:eastAsiaTheme="majorEastAsia" w:hAnsiTheme="majorHAnsi" w:cstheme="majorBidi"/>
        </w:rPr>
      </w:pPr>
    </w:p>
    <w:p w14:paraId="52D9D9D0" w14:textId="77777777" w:rsidR="00AB2B66" w:rsidRDefault="00AB2B66" w:rsidP="00AB2B6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7A89281B" w14:textId="77777777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3C6CD2CD" wp14:editId="35DFCD8D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7AD4931C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3924FEFD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481C8A63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09F5E37E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367504F6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B56FBD0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3307347A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4042EFEE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424C26A3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7E7309D0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1E4C5F29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70132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72EB5F44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45279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4AB29675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11960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0D49877F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2FB46BD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5CD5B339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773690F7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8DFDB4B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1EECA304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64584287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03643CA2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3776D1B8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3D36CA5A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28FD2836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12FC5A10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7617E55C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73938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0DC6FA8D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980453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2586BE14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067951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79FDA44D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7C3AE6F5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1295145D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7DB3F010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7ABB4787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536367A6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7B0D96E9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7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2C8B1129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278C20A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5CD55DF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7164367B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560CAFBE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6E1E0AC3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118FD5E0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4690CF48" w14:textId="77777777" w:rsidTr="00DF34A0">
        <w:trPr>
          <w:trHeight w:val="1943"/>
        </w:trPr>
        <w:tc>
          <w:tcPr>
            <w:tcW w:w="5353" w:type="dxa"/>
          </w:tcPr>
          <w:p w14:paraId="3FBEDCC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829509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40623A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7A91786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39C4177A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2C56F1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B42F7E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32C539F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55B83D12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396D8E52" w14:textId="4146D723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62336" behindDoc="0" locked="0" layoutInCell="1" allowOverlap="1" wp14:anchorId="04078F06" wp14:editId="31069C78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3AF9BA3A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3C29255E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196A2621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18457869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6A53FA34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118B5D18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2A7F224F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78A16DEB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32B27E00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04988911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6ACEF417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87693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207708EC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667061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119E153D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64791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124F01A9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402C961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59F47590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7C54C171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BFF7CE5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1367487E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2C2638F3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A8E0AAE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163C8E27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621A1B28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1638064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71416C6B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75E93AE1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62157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0F84CD3E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30890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74C26E9B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50234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1E90A846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07271028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2E9437A2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1AAE44B0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00A37AE5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1D449DE1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2A8DCED5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8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4E1CBCD2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6C69906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8D672F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605230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3314EED3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3F84ADDD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600ECE80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023345C0" w14:textId="77777777" w:rsidTr="00DF34A0">
        <w:trPr>
          <w:trHeight w:val="1943"/>
        </w:trPr>
        <w:tc>
          <w:tcPr>
            <w:tcW w:w="5353" w:type="dxa"/>
          </w:tcPr>
          <w:p w14:paraId="451AE4D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3C95A2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E9377E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A6BE9E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68F92EF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A8B90B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73BDEA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ED87CA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1365657C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1ACEAB89" w14:textId="180BAFD6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058A76C8" wp14:editId="2BFB98BF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059776F2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75BC347D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1EBAE307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02A45777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6F29DBB8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0368B75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5790F593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3388EA1A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33DF2173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1212F925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7CECB50A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88325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1FEA2E1B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08103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75F783D1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393224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2B0EA3E2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2689C6FB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0EA3555E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1BCF5E8E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BB1D96F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20EF6A57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2E047440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D6B23FB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12504F72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556821F5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BEC78B0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39DEF60B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3991D272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56926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2A434013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563178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70FDD884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233499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16EBA453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032B7AAC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690BC257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483166BE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360DBDA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5D0F08F9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2A3F64E9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9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3DF30A8D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24D8197E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156B2DE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618BC0D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0D0EA080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2FE8962B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08D5CC63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5B707D79" w14:textId="77777777" w:rsidTr="00DF34A0">
        <w:trPr>
          <w:trHeight w:val="1943"/>
        </w:trPr>
        <w:tc>
          <w:tcPr>
            <w:tcW w:w="5353" w:type="dxa"/>
          </w:tcPr>
          <w:p w14:paraId="052FFA4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CA092D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72D116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7702509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2EDADACB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D087617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8A709C0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B2DE9D5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0AFF5F7E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156D95D1" w14:textId="33F2F720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66432" behindDoc="0" locked="0" layoutInCell="1" allowOverlap="1" wp14:anchorId="1503DA21" wp14:editId="4FD3E254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28193850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53CF5412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A92102E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00839A9E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7715A96E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3D92AFA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4D52A877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6549ECE4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1511D6C0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68684BE7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0434DA0D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59987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7A9DE53C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448123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167017B3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21227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676E09F0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011CFE0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2660B78B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1F99F553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0380301B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67C22F35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55E27100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065284C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73C7DFD2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2363453E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B15F4A0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44567FFB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4578A2B7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97512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40071ADA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625701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6B9DE4E6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24706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32640E67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044404C1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438945B5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3106D2BF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407704FA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56227E02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6DCFC0C0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10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339BFA11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0449011A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7FBBE4E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649ADC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09FEECF0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01D52B0E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69E1797F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436857FA" w14:textId="77777777" w:rsidTr="00DF34A0">
        <w:trPr>
          <w:trHeight w:val="1943"/>
        </w:trPr>
        <w:tc>
          <w:tcPr>
            <w:tcW w:w="5353" w:type="dxa"/>
          </w:tcPr>
          <w:p w14:paraId="13D4579B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431936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CF18655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8BB142B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2C016C52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DA5503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A024FCD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5BC49CF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34C4C4BB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0FD8CD79" w14:textId="01FF2896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68480" behindDoc="0" locked="0" layoutInCell="1" allowOverlap="1" wp14:anchorId="6BC690F3" wp14:editId="3BB3A606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0B4F50D6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47078255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CDCC5DB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3C9F5187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4FDB363B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061FCC00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0CE1DCAB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678A24C5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27BC526C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7EB2BCAB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29FCD83F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490596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6400A08E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572115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071C6638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84738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1F55A5DE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39B17CC6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690C7E49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4A02D797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33C8E5FA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3D2B87BB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0C884D90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A15A0B5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5AC32C53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606F5769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41445E2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78C9CE42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70FAAE0A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93204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5BF39D68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99275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2BEA8EA7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219816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2A794092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396017FE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08AEEA53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3029AD2F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36853AB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0D3DB0FC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49E5BAD7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11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652FE779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12BB761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CADE8D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76CB029B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238440C5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79CFEDD6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38E425A0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656EEEA8" w14:textId="77777777" w:rsidTr="00DF34A0">
        <w:trPr>
          <w:trHeight w:val="1943"/>
        </w:trPr>
        <w:tc>
          <w:tcPr>
            <w:tcW w:w="5353" w:type="dxa"/>
          </w:tcPr>
          <w:p w14:paraId="23B590A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77AE3EF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087011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640E0B0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21F88EEA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78F6BB7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4243AFA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CF74715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76D7180E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22961DE7" w14:textId="7BBC034A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70528" behindDoc="0" locked="0" layoutInCell="1" allowOverlap="1" wp14:anchorId="77C58B31" wp14:editId="7079E144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7405EDA6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39C7CB8E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227AE521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5FB4E526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4AC62B2C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40D8DDE1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5AC4CBAA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305A5BDA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2F731ED6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6E72C823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4474E319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33700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5338FDA3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94356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4C6741F6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64249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0DD13D52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158279BD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4984FC56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4EDDE12D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2F2A309B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00977E88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4A8B2F42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311456EA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74570C99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3682191B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8A0E38C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2F465344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37F536A3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021053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553DEA5F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86648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43553293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14056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3809E345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0DBFD954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6E60AC53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080F1EF8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140111A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42B38278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4723C7C4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12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52B1DE01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7BA10E6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CB1A8CE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76A5D38E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4A32F204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0C9EAA1A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3DF063D7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5A25D0BB" w14:textId="77777777" w:rsidTr="00DF34A0">
        <w:trPr>
          <w:trHeight w:val="1943"/>
        </w:trPr>
        <w:tc>
          <w:tcPr>
            <w:tcW w:w="5353" w:type="dxa"/>
          </w:tcPr>
          <w:p w14:paraId="1F7B652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BE4AA5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E679A47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7968B5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056CFBC0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102B87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06C4EAE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761336AF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2D5D3E3D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7C942D23" w14:textId="34C2B9C3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72576" behindDoc="0" locked="0" layoutInCell="1" allowOverlap="1" wp14:anchorId="55730FBC" wp14:editId="3A2F704C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5B94961E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1093B05E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E4FE738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0A6645E2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4EE8ADCD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0CE1C1A5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4BCE92F5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14138E6C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4F60616C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3F863ECE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1C24451F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272374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367C7966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203190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604A0E4D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841965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2323446D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4D4B6EAB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61E1811E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350D5809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1B04CBFD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221259D7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7900F5F9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BF71D52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322CBAA4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0B602A05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34E94DD7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755BF8A9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645F5724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2099509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389EE1B6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30019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4245D098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743770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0338AA48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22B975D6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2FE942EE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1E884AFC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3FEA674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4B3A841D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6DB1709F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13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49206B4A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1EEB2C3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F0C387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2DED1B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302A53AB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7BC0E1DA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31A55E95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0123CCC3" w14:textId="77777777" w:rsidTr="00DF34A0">
        <w:trPr>
          <w:trHeight w:val="1943"/>
        </w:trPr>
        <w:tc>
          <w:tcPr>
            <w:tcW w:w="5353" w:type="dxa"/>
          </w:tcPr>
          <w:p w14:paraId="62D8A34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BFCEB0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0D15EA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B2846B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732CC5F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7B3BAD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513E52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74A1C1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6C272C44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25F4874E" w14:textId="6D29802D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74624" behindDoc="0" locked="0" layoutInCell="1" allowOverlap="1" wp14:anchorId="4D52DE36" wp14:editId="7F238C37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30F7891D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34A6DCD6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2353E5D8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64A54DCF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118950C7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0072C108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4D6407BA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39DADCAC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BEC97F1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1E8DD47D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421D9461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84709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03D22655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587381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30153D3B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80369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0B363576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1C507CF7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56D6D856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34813E06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39AD97A8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539FCCD1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06900813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D354CB0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60CBD3FA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6AA8E993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E9263BE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31095B9F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4F0CB64E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96495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35BABC7B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826706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57DD94F9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1906486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6D15936D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0E818677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6FC5B36E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79CD9DE8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1A102E5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25079E81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602FCE3B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14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056BB53D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3058720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C1AAAF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61CAED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7448464F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10149DCF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01F6CDF8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118F9BA6" w14:textId="77777777" w:rsidTr="00DF34A0">
        <w:trPr>
          <w:trHeight w:val="1943"/>
        </w:trPr>
        <w:tc>
          <w:tcPr>
            <w:tcW w:w="5353" w:type="dxa"/>
          </w:tcPr>
          <w:p w14:paraId="13BE2CC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1C8A43D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95178C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592274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22F8E0B7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0D19D97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4978887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45D7CF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0AEBB535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2821F46E" w14:textId="35DA1887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76672" behindDoc="0" locked="0" layoutInCell="1" allowOverlap="1" wp14:anchorId="6E13E034" wp14:editId="0B8D222E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39AAFA1A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16D4857E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F497EA0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718BAF64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39E2B7FA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211F77B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3650192E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7549082C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49B8C97C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511687D1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68653ABC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596457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0E8B2806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97909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0B8B2CF9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56579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39546993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0DCB7746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51AB7280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3DFBC793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662F468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4D4728F9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5CB010BE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F243A8D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2BE71F7F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7513FAD3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97F3F68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51B078AF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7A12ADBC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2034481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399FEF2C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587153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47A737C9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550771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1A8A6492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3724E1A0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4A40E884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53E4E62D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1CF09084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53EC2735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0F5F3E77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15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3E8A3D21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25A8FD2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F03FC3B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36F05F7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4D5D1F1C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5857F4FA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415DFA6E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3932D4A0" w14:textId="77777777" w:rsidTr="00DF34A0">
        <w:trPr>
          <w:trHeight w:val="1943"/>
        </w:trPr>
        <w:tc>
          <w:tcPr>
            <w:tcW w:w="5353" w:type="dxa"/>
          </w:tcPr>
          <w:p w14:paraId="087F442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15662A84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B79D316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BA3B142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31D408A5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E5C695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A425925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E62A3CD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26EE8EDF" w14:textId="77777777" w:rsidR="00261706" w:rsidRDefault="00261706" w:rsidP="0026170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p w14:paraId="360EC9CF" w14:textId="0F9374A5" w:rsidR="00261706" w:rsidRPr="00DF64F9" w:rsidRDefault="00261706" w:rsidP="00261706">
      <w:pPr>
        <w:rPr>
          <w:rFonts w:asciiTheme="majorHAnsi" w:eastAsiaTheme="majorEastAsia" w:hAnsiTheme="majorHAnsi" w:cstheme="majorBidi"/>
          <w:b/>
          <w:bCs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78720" behindDoc="0" locked="0" layoutInCell="1" allowOverlap="1" wp14:anchorId="22F2B1EA" wp14:editId="53A0220B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t xml:space="preserve">Arts and Culture Access Funding </w:t>
      </w:r>
      <w:r w:rsidRPr="00DF64F9">
        <w:rPr>
          <w:rFonts w:asciiTheme="majorHAnsi" w:eastAsiaTheme="majorEastAsia" w:hAnsiTheme="majorHAnsi" w:cstheme="majorBidi"/>
          <w:b/>
          <w:bCs/>
          <w:sz w:val="30"/>
          <w:szCs w:val="30"/>
        </w:rPr>
        <w:br/>
        <w:t>Lesson Plan Cover Sheet</w:t>
      </w:r>
      <w:r w:rsidRPr="00DF64F9">
        <w:rPr>
          <w:rFonts w:asciiTheme="majorHAnsi" w:eastAsiaTheme="majorEastAsia" w:hAnsiTheme="majorHAnsi" w:cstheme="majorBidi"/>
          <w:b/>
          <w:bCs/>
          <w:sz w:val="40"/>
          <w:szCs w:val="40"/>
        </w:rPr>
        <w:br/>
      </w:r>
      <w:r w:rsidRPr="00DF64F9">
        <w:rPr>
          <w:rFonts w:asciiTheme="majorHAnsi" w:eastAsiaTheme="majorEastAsia" w:hAnsiTheme="majorHAnsi" w:cstheme="majorBidi"/>
          <w:i/>
          <w:iCs/>
          <w:sz w:val="21"/>
          <w:szCs w:val="21"/>
        </w:rPr>
        <w:t>Prepared by: United Arts of Central Florida</w:t>
      </w:r>
    </w:p>
    <w:p w14:paraId="7060D68C" w14:textId="77777777" w:rsidR="00261706" w:rsidRDefault="00261706" w:rsidP="00261706">
      <w:pPr>
        <w:rPr>
          <w:rFonts w:asciiTheme="majorHAnsi" w:eastAsiaTheme="majorEastAsia" w:hAnsiTheme="majorHAnsi" w:cstheme="majorBidi"/>
        </w:rPr>
      </w:pPr>
      <w:r w:rsidRPr="7374A619">
        <w:rPr>
          <w:rFonts w:asciiTheme="majorHAnsi" w:eastAsiaTheme="majorEastAsia" w:hAnsiTheme="majorHAnsi" w:cstheme="majorBidi"/>
          <w:b/>
          <w:bCs/>
        </w:rPr>
        <w:t>Instructions</w:t>
      </w:r>
      <w:r w:rsidRPr="7374A619">
        <w:rPr>
          <w:rFonts w:asciiTheme="majorHAnsi" w:eastAsiaTheme="majorEastAsia" w:hAnsiTheme="majorHAnsi" w:cstheme="majorBidi"/>
        </w:rPr>
        <w:t xml:space="preserve">: Please complete this form and attach as the cover sheet any lesson plans created and submitted for the </w:t>
      </w:r>
      <w:r w:rsidRPr="7374A619">
        <w:rPr>
          <w:rFonts w:asciiTheme="majorHAnsi" w:eastAsiaTheme="majorEastAsia" w:hAnsiTheme="majorHAnsi" w:cstheme="majorBidi"/>
          <w:i/>
          <w:iCs/>
        </w:rPr>
        <w:t xml:space="preserve">Arts and Culture Access Funding </w:t>
      </w:r>
      <w:r w:rsidRPr="7374A619">
        <w:rPr>
          <w:rFonts w:asciiTheme="majorHAnsi" w:eastAsiaTheme="majorEastAsia" w:hAnsiTheme="majorHAnsi" w:cstheme="majorBidi"/>
        </w:rPr>
        <w:t>program. Lesson plans submitted without this cover sheet will not be reviewed for approval. Any questions or concerns regarding lesson plan submission should be directed to raton@unitedarts.cc</w:t>
      </w:r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997"/>
        <w:gridCol w:w="7676"/>
      </w:tblGrid>
      <w:tr w:rsidR="00261706" w14:paraId="54D4DB0A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4E13BC95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7676" w:type="dxa"/>
            <w:shd w:val="clear" w:color="auto" w:fill="FBE4D5" w:themeFill="accent2" w:themeFillTint="33"/>
          </w:tcPr>
          <w:p w14:paraId="6636868E" w14:textId="77777777" w:rsidR="00261706" w:rsidRPr="00340E59" w:rsidRDefault="00261706" w:rsidP="00DF34A0">
            <w:pPr>
              <w:ind w:left="720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390E778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2022- 2023</w:t>
            </w:r>
          </w:p>
        </w:tc>
      </w:tr>
      <w:tr w:rsidR="00261706" w14:paraId="526E0028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04E3E63A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7676" w:type="dxa"/>
          </w:tcPr>
          <w:p w14:paraId="3603FF82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6BB43996" w14:textId="77777777" w:rsidTr="00DF34A0">
        <w:trPr>
          <w:trHeight w:val="1142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108E7E1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hase</w:t>
            </w: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br/>
            </w:r>
            <w:r w:rsidRPr="00853D7C">
              <w:rPr>
                <w:rFonts w:asciiTheme="majorHAnsi" w:eastAsiaTheme="majorEastAsia" w:hAnsiTheme="majorHAnsi" w:cstheme="majorBidi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7676" w:type="dxa"/>
            <w:vAlign w:val="center"/>
          </w:tcPr>
          <w:p w14:paraId="2DB48B6A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all that apply:</w:t>
            </w:r>
          </w:p>
          <w:p w14:paraId="025531D6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2134247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re-lesson (is this meant to introduce students to the topic)</w:t>
            </w:r>
          </w:p>
          <w:p w14:paraId="1965876E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338630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During the lesson (is this meant to affirm understanding)</w:t>
            </w:r>
          </w:p>
          <w:p w14:paraId="670952A4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352881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 w:rsidRPr="00E71600">
              <w:rPr>
                <w:rFonts w:asciiTheme="majorHAnsi" w:eastAsiaTheme="majorEastAsia" w:hAnsiTheme="majorHAnsi" w:cstheme="majorBidi"/>
                <w:sz w:val="21"/>
                <w:szCs w:val="21"/>
              </w:rPr>
              <w:t>Post-lesson (is this meant to review or assess knowledge)</w:t>
            </w:r>
          </w:p>
        </w:tc>
      </w:tr>
      <w:tr w:rsidR="00261706" w14:paraId="4CD6DE84" w14:textId="77777777" w:rsidTr="00DF34A0">
        <w:trPr>
          <w:trHeight w:val="12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C1231CA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7676" w:type="dxa"/>
            <w:vMerge w:val="restart"/>
          </w:tcPr>
          <w:p w14:paraId="610D0DCA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27514DBF" w14:textId="77777777" w:rsidTr="00DF34A0">
        <w:trPr>
          <w:trHeight w:val="127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6A234983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7676" w:type="dxa"/>
            <w:vMerge/>
          </w:tcPr>
          <w:p w14:paraId="66C82571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60E882EF" w14:textId="77777777" w:rsidTr="00DF34A0">
        <w:trPr>
          <w:trHeight w:val="250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75206F3A" w14:textId="77777777" w:rsidR="00261706" w:rsidRPr="00340E59" w:rsidRDefault="00261706" w:rsidP="00DF34A0">
            <w:pPr>
              <w:jc w:val="right"/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 w:rsidRPr="00340E59"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7676" w:type="dxa"/>
          </w:tcPr>
          <w:p w14:paraId="7857F1E9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</w:p>
        </w:tc>
      </w:tr>
      <w:tr w:rsidR="00261706" w14:paraId="124FD019" w14:textId="77777777" w:rsidTr="00DF34A0">
        <w:trPr>
          <w:trHeight w:val="1178"/>
        </w:trPr>
        <w:tc>
          <w:tcPr>
            <w:tcW w:w="2997" w:type="dxa"/>
            <w:shd w:val="clear" w:color="auto" w:fill="FBE4D5" w:themeFill="accent2" w:themeFillTint="33"/>
            <w:vAlign w:val="center"/>
          </w:tcPr>
          <w:p w14:paraId="52F3FE70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7676" w:type="dxa"/>
            <w:vAlign w:val="center"/>
          </w:tcPr>
          <w:p w14:paraId="7574F2F0" w14:textId="77777777" w:rsidR="00261706" w:rsidRPr="00340E59" w:rsidRDefault="00261706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r>
              <w:rPr>
                <w:rFonts w:asciiTheme="majorHAnsi" w:eastAsiaTheme="majorEastAsia" w:hAnsiTheme="majorHAnsi" w:cstheme="majorBidi"/>
                <w:sz w:val="21"/>
                <w:szCs w:val="21"/>
              </w:rPr>
              <w:t>Mark one:</w:t>
            </w:r>
          </w:p>
          <w:p w14:paraId="2298E2BE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1673876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Field Trip</w:t>
            </w:r>
          </w:p>
          <w:p w14:paraId="5E3F48BF" w14:textId="77777777" w:rsidR="00261706" w:rsidRPr="00E71600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2050021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In-School Performance/ Workshop</w:t>
            </w:r>
          </w:p>
          <w:p w14:paraId="3CD6AA4B" w14:textId="77777777" w:rsidR="00261706" w:rsidRPr="00340E59" w:rsidRDefault="008612BB" w:rsidP="00DF34A0">
            <w:pPr>
              <w:rPr>
                <w:rFonts w:asciiTheme="majorHAnsi" w:eastAsiaTheme="majorEastAsia" w:hAnsiTheme="majorHAnsi" w:cstheme="majorBidi"/>
                <w:sz w:val="21"/>
                <w:szCs w:val="21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21"/>
                  <w:szCs w:val="21"/>
                </w:rPr>
                <w:id w:val="-2038420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706">
                  <w:rPr>
                    <w:rFonts w:ascii="MS Gothic" w:eastAsia="MS Gothic" w:hAnsi="MS Gothic" w:cstheme="majorBidi" w:hint="eastAsia"/>
                    <w:sz w:val="21"/>
                    <w:szCs w:val="21"/>
                  </w:rPr>
                  <w:t>☐</w:t>
                </w:r>
              </w:sdtContent>
            </w:sdt>
            <w:r w:rsidR="00261706">
              <w:rPr>
                <w:rFonts w:asciiTheme="majorHAnsi" w:eastAsiaTheme="majorEastAsia" w:hAnsiTheme="majorHAnsi" w:cstheme="majorBidi"/>
                <w:sz w:val="21"/>
                <w:szCs w:val="21"/>
              </w:rPr>
              <w:t>Virtual / Distanced-Learning</w:t>
            </w:r>
          </w:p>
        </w:tc>
      </w:tr>
    </w:tbl>
    <w:p w14:paraId="1AEF0230" w14:textId="77777777" w:rsidR="00261706" w:rsidRPr="00853D7C" w:rsidRDefault="00261706" w:rsidP="00261706">
      <w:pPr>
        <w:jc w:val="center"/>
        <w:rPr>
          <w:rFonts w:asciiTheme="majorHAnsi" w:eastAsiaTheme="majorEastAsia" w:hAnsiTheme="majorHAnsi" w:cstheme="majorBidi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261706" w14:paraId="7CB210B2" w14:textId="77777777" w:rsidTr="00DF34A0">
        <w:trPr>
          <w:trHeight w:val="73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5E339A44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Objective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="00261706" w14:paraId="27B8B9AD" w14:textId="77777777" w:rsidTr="00DF34A0">
        <w:trPr>
          <w:trHeight w:val="1700"/>
        </w:trPr>
        <w:tc>
          <w:tcPr>
            <w:tcW w:w="10709" w:type="dxa"/>
            <w:gridSpan w:val="2"/>
          </w:tcPr>
          <w:p w14:paraId="56376F6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4E682154" w14:textId="77777777" w:rsidTr="00DF34A0">
        <w:trPr>
          <w:trHeight w:val="220"/>
        </w:trPr>
        <w:tc>
          <w:tcPr>
            <w:tcW w:w="10709" w:type="dxa"/>
            <w:gridSpan w:val="2"/>
            <w:shd w:val="clear" w:color="auto" w:fill="FBE4D5" w:themeFill="accent2" w:themeFillTint="33"/>
          </w:tcPr>
          <w:p w14:paraId="74B7E8BA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tandards/Benchmark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r:id="rId16" w:history="1">
              <w:r w:rsidRPr="00E71600">
                <w:rPr>
                  <w:rStyle w:val="Hyperlink"/>
                  <w:rFonts w:ascii="Corbel" w:eastAsiaTheme="majorEastAsia" w:hAnsi="Corbel" w:cstheme="majorBidi"/>
                  <w:i/>
                  <w:iCs/>
                  <w:sz w:val="16"/>
                  <w:szCs w:val="16"/>
                </w:rPr>
                <w:t>CPALMS</w:t>
              </w:r>
            </w:hyperlink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E71600">
              <w:rPr>
                <w:rFonts w:ascii="Corbel" w:eastAsiaTheme="majorEastAsia" w:hAnsi="Corbel" w:cstheme="majorBidi"/>
                <w:b/>
                <w:bCs/>
                <w:i/>
                <w:iCs/>
                <w:sz w:val="16"/>
                <w:szCs w:val="16"/>
              </w:rPr>
              <w:t>Florida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E71600">
              <w:rPr>
                <w:rFonts w:ascii="Corbel" w:hAnsi="Corbel"/>
                <w:i/>
                <w:iCs/>
                <w:sz w:val="16"/>
                <w:szCs w:val="16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Enduring Understanding 1 TH.3.C.1 : Cognition and reflection are required to appreciate, interpret, and create with artistic intent.)</w:t>
            </w:r>
          </w:p>
        </w:tc>
      </w:tr>
      <w:tr w:rsidR="00261706" w14:paraId="406167D1" w14:textId="77777777" w:rsidTr="00DF34A0">
        <w:trPr>
          <w:trHeight w:val="1583"/>
        </w:trPr>
        <w:tc>
          <w:tcPr>
            <w:tcW w:w="10709" w:type="dxa"/>
            <w:gridSpan w:val="2"/>
          </w:tcPr>
          <w:p w14:paraId="0BD373CD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A0E429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201E2AEC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00261706" w14:paraId="4992336A" w14:textId="77777777" w:rsidTr="00DF34A0">
        <w:trPr>
          <w:trHeight w:val="145"/>
        </w:trPr>
        <w:tc>
          <w:tcPr>
            <w:tcW w:w="5353" w:type="dxa"/>
            <w:shd w:val="clear" w:color="auto" w:fill="FBE4D5" w:themeFill="accent2" w:themeFillTint="33"/>
          </w:tcPr>
          <w:p w14:paraId="73D88CB9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Materials provided by vendor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BE4D5" w:themeFill="accent2" w:themeFillTint="33"/>
          </w:tcPr>
          <w:p w14:paraId="559B8034" w14:textId="77777777" w:rsidR="00261706" w:rsidRPr="00E71600" w:rsidRDefault="00261706" w:rsidP="00DF34A0">
            <w:pPr>
              <w:rPr>
                <w:rFonts w:ascii="Corbel" w:eastAsiaTheme="majorEastAsia" w:hAnsi="Corbel" w:cstheme="majorBidi"/>
              </w:rPr>
            </w:pPr>
            <w:r w:rsidRPr="00E71600">
              <w:rPr>
                <w:rFonts w:ascii="Corbel" w:eastAsiaTheme="majorEastAsia" w:hAnsi="Corbel" w:cstheme="majorBidi"/>
                <w:b/>
                <w:bCs/>
              </w:rPr>
              <w:t>School-based equipment/materials:</w:t>
            </w:r>
            <w:r w:rsidRPr="00E71600">
              <w:rPr>
                <w:rFonts w:ascii="Corbel" w:eastAsiaTheme="majorEastAsia" w:hAnsi="Corbel" w:cstheme="majorBidi"/>
              </w:rPr>
              <w:t xml:space="preserve"> </w:t>
            </w:r>
            <w:r w:rsidRPr="00E71600">
              <w:rPr>
                <w:rFonts w:ascii="Corbel" w:eastAsiaTheme="majorEastAsia" w:hAnsi="Corbel" w:cstheme="majorBidi"/>
              </w:rPr>
              <w:br/>
            </w:r>
            <w:r w:rsidRPr="00E71600">
              <w:rPr>
                <w:rFonts w:ascii="Corbel" w:eastAsiaTheme="majorEastAsia" w:hAnsi="Corbel" w:cstheme="majorBidi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="00261706" w14:paraId="0C61E74A" w14:textId="77777777" w:rsidTr="00DF34A0">
        <w:trPr>
          <w:trHeight w:val="1943"/>
        </w:trPr>
        <w:tc>
          <w:tcPr>
            <w:tcW w:w="5353" w:type="dxa"/>
          </w:tcPr>
          <w:p w14:paraId="08CB5243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7B1F8544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3487300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0D706CB1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356" w:type="dxa"/>
          </w:tcPr>
          <w:p w14:paraId="2D0683CB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6DFAC3C8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4835C2F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  <w:p w14:paraId="518592E9" w14:textId="77777777" w:rsidR="00261706" w:rsidRDefault="00261706" w:rsidP="00DF34A0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4F686CF0" w14:textId="77777777" w:rsidR="00AB2B66" w:rsidRDefault="00AB2B66" w:rsidP="00AB2B66">
      <w:pPr>
        <w:rPr>
          <w:rFonts w:asciiTheme="majorHAnsi" w:eastAsiaTheme="majorEastAsia" w:hAnsiTheme="majorHAnsi" w:cstheme="majorBidi"/>
          <w:b/>
          <w:bCs/>
          <w:sz w:val="30"/>
          <w:szCs w:val="30"/>
        </w:rPr>
      </w:pPr>
    </w:p>
    <w:sectPr w:rsidR="00AB2B66" w:rsidSect="00A007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26A3C"/>
    <w:multiLevelType w:val="hybridMultilevel"/>
    <w:tmpl w:val="7B9A429A"/>
    <w:lvl w:ilvl="0" w:tplc="EBBAF92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613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TA1sbQ0MjY1NzVW0lEKTi0uzszPAykwrAUAOsUMqiwAAAA="/>
  </w:docVars>
  <w:rsids>
    <w:rsidRoot w:val="3000D83B"/>
    <w:rsid w:val="00042AC1"/>
    <w:rsid w:val="000779FB"/>
    <w:rsid w:val="000A6751"/>
    <w:rsid w:val="000B3970"/>
    <w:rsid w:val="000B6C7F"/>
    <w:rsid w:val="00192369"/>
    <w:rsid w:val="00194F40"/>
    <w:rsid w:val="001D4313"/>
    <w:rsid w:val="002603EA"/>
    <w:rsid w:val="00261706"/>
    <w:rsid w:val="00265EE8"/>
    <w:rsid w:val="002D3866"/>
    <w:rsid w:val="00307C8C"/>
    <w:rsid w:val="00340E59"/>
    <w:rsid w:val="00394E04"/>
    <w:rsid w:val="003968E1"/>
    <w:rsid w:val="003D4D0C"/>
    <w:rsid w:val="003E79DF"/>
    <w:rsid w:val="00462D3C"/>
    <w:rsid w:val="004A3972"/>
    <w:rsid w:val="005436C7"/>
    <w:rsid w:val="005B4BF5"/>
    <w:rsid w:val="005D04CD"/>
    <w:rsid w:val="005E7F50"/>
    <w:rsid w:val="00711748"/>
    <w:rsid w:val="00743857"/>
    <w:rsid w:val="0075514E"/>
    <w:rsid w:val="00774869"/>
    <w:rsid w:val="007B3441"/>
    <w:rsid w:val="00814481"/>
    <w:rsid w:val="00853D7C"/>
    <w:rsid w:val="0085423E"/>
    <w:rsid w:val="008612BB"/>
    <w:rsid w:val="00871791"/>
    <w:rsid w:val="008D44ED"/>
    <w:rsid w:val="0090514E"/>
    <w:rsid w:val="00933A47"/>
    <w:rsid w:val="009B648F"/>
    <w:rsid w:val="009C2ED4"/>
    <w:rsid w:val="009D7D7E"/>
    <w:rsid w:val="00A0071D"/>
    <w:rsid w:val="00A214A7"/>
    <w:rsid w:val="00A41805"/>
    <w:rsid w:val="00A42B61"/>
    <w:rsid w:val="00AA6E54"/>
    <w:rsid w:val="00AB2B66"/>
    <w:rsid w:val="00AB6D3F"/>
    <w:rsid w:val="00AF74E3"/>
    <w:rsid w:val="00B144D5"/>
    <w:rsid w:val="00C32CFA"/>
    <w:rsid w:val="00C645A2"/>
    <w:rsid w:val="00D13C25"/>
    <w:rsid w:val="00D4766B"/>
    <w:rsid w:val="00D50326"/>
    <w:rsid w:val="00DF64F9"/>
    <w:rsid w:val="00E51894"/>
    <w:rsid w:val="00E71600"/>
    <w:rsid w:val="00E83954"/>
    <w:rsid w:val="00FD5157"/>
    <w:rsid w:val="00FF5D05"/>
    <w:rsid w:val="0679060B"/>
    <w:rsid w:val="159FC893"/>
    <w:rsid w:val="19DF7055"/>
    <w:rsid w:val="1A1B4ACE"/>
    <w:rsid w:val="1B35C7D0"/>
    <w:rsid w:val="1C9ED039"/>
    <w:rsid w:val="1F9EB6E5"/>
    <w:rsid w:val="267D8E90"/>
    <w:rsid w:val="289D8BBD"/>
    <w:rsid w:val="2A2F9452"/>
    <w:rsid w:val="3000D83B"/>
    <w:rsid w:val="32446E03"/>
    <w:rsid w:val="37B5F2AC"/>
    <w:rsid w:val="390E7789"/>
    <w:rsid w:val="394A821E"/>
    <w:rsid w:val="3E1C8910"/>
    <w:rsid w:val="44B40ED9"/>
    <w:rsid w:val="489F701D"/>
    <w:rsid w:val="4BA48C65"/>
    <w:rsid w:val="4BF0393C"/>
    <w:rsid w:val="50AA8202"/>
    <w:rsid w:val="5422CDDC"/>
    <w:rsid w:val="557DF325"/>
    <w:rsid w:val="5B45273B"/>
    <w:rsid w:val="5CDC9A96"/>
    <w:rsid w:val="5CE0F79C"/>
    <w:rsid w:val="5F2CC2F1"/>
    <w:rsid w:val="6A8EDEFB"/>
    <w:rsid w:val="7374A619"/>
    <w:rsid w:val="7791C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0D83B"/>
  <w15:chartTrackingRefBased/>
  <w15:docId w15:val="{E838F624-384A-485A-9687-46D9CD8BB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779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74E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42B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5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palms.org/public/search/Standard" TargetMode="External"/><Relationship Id="rId13" Type="http://schemas.openxmlformats.org/officeDocument/2006/relationships/hyperlink" Target="https://www.cpalms.org/public/search/Standard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palms.org/public/search/Standard" TargetMode="External"/><Relationship Id="rId12" Type="http://schemas.openxmlformats.org/officeDocument/2006/relationships/hyperlink" Target="https://www.cpalms.org/public/search/Standard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cpalms.org/public/search/Standard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cpalms.org/public/search/Standard" TargetMode="External"/><Relationship Id="rId11" Type="http://schemas.openxmlformats.org/officeDocument/2006/relationships/hyperlink" Target="https://www.cpalms.org/public/search/Standard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cpalms.org/public/search/Standard" TargetMode="External"/><Relationship Id="rId10" Type="http://schemas.openxmlformats.org/officeDocument/2006/relationships/hyperlink" Target="https://www.cpalms.org/public/search/Standar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palms.org/public/search/Standard" TargetMode="External"/><Relationship Id="rId14" Type="http://schemas.openxmlformats.org/officeDocument/2006/relationships/hyperlink" Target="https://www.cpalms.org/public/search/Standa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915</Words>
  <Characters>16617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Quintero</dc:creator>
  <cp:keywords/>
  <dc:description/>
  <cp:lastModifiedBy>Donald Harrell</cp:lastModifiedBy>
  <cp:revision>3</cp:revision>
  <cp:lastPrinted>2022-07-28T23:16:00Z</cp:lastPrinted>
  <dcterms:created xsi:type="dcterms:W3CDTF">2022-07-29T01:12:00Z</dcterms:created>
  <dcterms:modified xsi:type="dcterms:W3CDTF">2022-07-31T23:58:00Z</dcterms:modified>
</cp:coreProperties>
</file>